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912"/>
        <w:gridCol w:w="1542"/>
        <w:gridCol w:w="4608"/>
      </w:tblGrid>
      <w:tr w:rsidR="0027757C" w:rsidRPr="00FA65D9" w14:paraId="0B1AC78C" w14:textId="77777777" w:rsidTr="64091EA4">
        <w:trPr>
          <w:trHeight w:val="1226"/>
        </w:trPr>
        <w:tc>
          <w:tcPr>
            <w:tcW w:w="9286" w:type="dxa"/>
            <w:gridSpan w:val="3"/>
            <w:shd w:val="clear" w:color="auto" w:fill="C6D9F1" w:themeFill="text2" w:themeFillTint="33"/>
            <w:vAlign w:val="center"/>
          </w:tcPr>
          <w:p w14:paraId="54898F7A" w14:textId="77777777" w:rsidR="0069671A" w:rsidRPr="00FA65D9" w:rsidRDefault="0069671A" w:rsidP="0069671A">
            <w:pPr>
              <w:pStyle w:val="Nagwek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A65D9">
              <w:rPr>
                <w:rFonts w:ascii="Arial" w:hAnsi="Arial" w:cs="Arial"/>
                <w:b/>
                <w:sz w:val="20"/>
                <w:szCs w:val="20"/>
              </w:rPr>
              <w:t>WNIOSEK</w:t>
            </w:r>
          </w:p>
          <w:p w14:paraId="2473AD27" w14:textId="6F83D678" w:rsidR="0013284F" w:rsidRPr="00FA65D9" w:rsidRDefault="00CA39C6" w:rsidP="00C55BA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FA65D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 </w:t>
            </w:r>
            <w:r w:rsidR="0069671A" w:rsidRPr="00FA65D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ofinansowanie </w:t>
            </w:r>
            <w:r w:rsidR="0013284F" w:rsidRPr="00FA65D9">
              <w:rPr>
                <w:rFonts w:ascii="Arial" w:hAnsi="Arial" w:cs="Arial"/>
                <w:b/>
                <w:bCs/>
                <w:sz w:val="20"/>
                <w:szCs w:val="18"/>
              </w:rPr>
              <w:t>przedsięwzięcia sportowo-promocyjnego</w:t>
            </w:r>
          </w:p>
          <w:p w14:paraId="0C0085D4" w14:textId="04C675CE" w:rsidR="0027757C" w:rsidRPr="00FA65D9" w:rsidRDefault="0069671A" w:rsidP="00C55B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 ramach </w:t>
            </w:r>
            <w:r w:rsidR="0013284F" w:rsidRPr="00FA65D9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konkursu WILiŚ Adventure</w:t>
            </w:r>
            <w:r w:rsidRPr="00FA65D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2C2CE0" w:rsidRPr="00FA65D9" w14:paraId="780E6550" w14:textId="77777777" w:rsidTr="64091EA4">
        <w:trPr>
          <w:trHeight w:val="676"/>
        </w:trPr>
        <w:tc>
          <w:tcPr>
            <w:tcW w:w="2943" w:type="dxa"/>
            <w:shd w:val="clear" w:color="auto" w:fill="D9D9D9" w:themeFill="background1" w:themeFillShade="D9"/>
            <w:vAlign w:val="center"/>
          </w:tcPr>
          <w:p w14:paraId="49FB38E0" w14:textId="77777777" w:rsidR="002C2CE0" w:rsidRPr="00FA65D9" w:rsidRDefault="00234C1A" w:rsidP="00675C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NIOSKODAWCA</w:t>
            </w:r>
          </w:p>
          <w:p w14:paraId="0AAEA120" w14:textId="797C3BF0" w:rsidR="0065369D" w:rsidRPr="00FA65D9" w:rsidRDefault="0065369D" w:rsidP="0037698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>(</w:t>
            </w:r>
            <w:r w:rsidR="00420649"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>student lub zespół studentów</w:t>
            </w:r>
            <w:r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>)</w:t>
            </w:r>
          </w:p>
        </w:tc>
        <w:tc>
          <w:tcPr>
            <w:tcW w:w="6343" w:type="dxa"/>
            <w:gridSpan w:val="2"/>
            <w:vAlign w:val="center"/>
          </w:tcPr>
          <w:p w14:paraId="6867FAD3" w14:textId="1773298B" w:rsidR="002C2CE0" w:rsidRPr="00FA65D9" w:rsidRDefault="002C2CE0" w:rsidP="002C2C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27757C" w:rsidRPr="00FA65D9" w14:paraId="433948A7" w14:textId="77777777" w:rsidTr="64091EA4">
        <w:trPr>
          <w:trHeight w:val="422"/>
        </w:trPr>
        <w:tc>
          <w:tcPr>
            <w:tcW w:w="2943" w:type="dxa"/>
            <w:shd w:val="clear" w:color="auto" w:fill="D9D9D9" w:themeFill="background1" w:themeFillShade="D9"/>
            <w:vAlign w:val="center"/>
          </w:tcPr>
          <w:p w14:paraId="5B51A725" w14:textId="41990EBF" w:rsidR="0027757C" w:rsidRPr="00FA65D9" w:rsidRDefault="00234C1A" w:rsidP="00C55B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bookmarkStart w:id="0" w:name="_GoBack"/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YTUŁ </w:t>
            </w:r>
            <w:r w:rsidR="00950108"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ZEDSIĘWZIĘCIA</w:t>
            </w:r>
          </w:p>
        </w:tc>
        <w:tc>
          <w:tcPr>
            <w:tcW w:w="6343" w:type="dxa"/>
            <w:gridSpan w:val="2"/>
            <w:vAlign w:val="center"/>
          </w:tcPr>
          <w:p w14:paraId="668624A9" w14:textId="380D7883" w:rsidR="0027757C" w:rsidRPr="00FA65D9" w:rsidRDefault="0027757C" w:rsidP="002775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bookmarkEnd w:id="0"/>
      <w:tr w:rsidR="0027757C" w:rsidRPr="00FA65D9" w14:paraId="0E9D7667" w14:textId="77777777" w:rsidTr="64091EA4">
        <w:trPr>
          <w:trHeight w:val="670"/>
        </w:trPr>
        <w:tc>
          <w:tcPr>
            <w:tcW w:w="2943" w:type="dxa"/>
            <w:shd w:val="clear" w:color="auto" w:fill="D9D9D9" w:themeFill="background1" w:themeFillShade="D9"/>
            <w:vAlign w:val="center"/>
          </w:tcPr>
          <w:p w14:paraId="62F8D8B8" w14:textId="7858B74E" w:rsidR="0027757C" w:rsidRPr="00FA65D9" w:rsidRDefault="00234C1A" w:rsidP="002775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OKRES REALIZACJI </w:t>
            </w:r>
            <w:r w:rsidR="00950108"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ZEDSIĘWZIĘCIA</w:t>
            </w:r>
          </w:p>
          <w:p w14:paraId="0104FE38" w14:textId="77331BDD" w:rsidR="0065369D" w:rsidRPr="00FA65D9" w:rsidRDefault="07027520" w:rsidP="64091EA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</w:rPr>
              <w:t>(</w:t>
            </w:r>
            <w:r w:rsidR="0DC8E24D" w:rsidRPr="00FA65D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</w:rPr>
              <w:t xml:space="preserve">nie </w:t>
            </w:r>
            <w:r w:rsidR="5F5515D0" w:rsidRPr="00FA65D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</w:rPr>
              <w:t>dłużej niż do 31.12.202</w:t>
            </w:r>
            <w:r w:rsidR="2E9FE333" w:rsidRPr="00FA65D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</w:rPr>
              <w:t>6</w:t>
            </w:r>
            <w:r w:rsidR="5F5515D0" w:rsidRPr="00FA65D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</w:rPr>
              <w:t xml:space="preserve"> r.</w:t>
            </w:r>
            <w:r w:rsidRPr="00FA65D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</w:rPr>
              <w:t>)</w:t>
            </w:r>
          </w:p>
        </w:tc>
        <w:tc>
          <w:tcPr>
            <w:tcW w:w="6343" w:type="dxa"/>
            <w:gridSpan w:val="2"/>
            <w:vAlign w:val="center"/>
          </w:tcPr>
          <w:p w14:paraId="3799494A" w14:textId="77D50A36" w:rsidR="0027757C" w:rsidRPr="00FA65D9" w:rsidRDefault="0027757C" w:rsidP="002775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8E4FAF" w:rsidRPr="00FA65D9" w14:paraId="09225B15" w14:textId="77777777" w:rsidTr="64091EA4">
        <w:trPr>
          <w:trHeight w:val="457"/>
        </w:trPr>
        <w:tc>
          <w:tcPr>
            <w:tcW w:w="2943" w:type="dxa"/>
            <w:vMerge w:val="restart"/>
            <w:shd w:val="clear" w:color="auto" w:fill="D9D9D9" w:themeFill="background1" w:themeFillShade="D9"/>
            <w:vAlign w:val="center"/>
          </w:tcPr>
          <w:p w14:paraId="49D3F62E" w14:textId="66F28934" w:rsidR="008E4FAF" w:rsidRPr="00FA65D9" w:rsidRDefault="008E4FAF" w:rsidP="0065369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hAnsi="Arial" w:cs="Arial"/>
                <w:color w:val="000000"/>
                <w:sz w:val="20"/>
                <w:szCs w:val="20"/>
              </w:rPr>
              <w:t xml:space="preserve">DANE </w:t>
            </w:r>
            <w:r w:rsidR="0065369D" w:rsidRPr="00FA65D9">
              <w:rPr>
                <w:rFonts w:ascii="Arial" w:hAnsi="Arial" w:cs="Arial"/>
                <w:color w:val="000000"/>
                <w:sz w:val="20"/>
                <w:szCs w:val="20"/>
              </w:rPr>
              <w:t xml:space="preserve">KIEROWNIKA </w:t>
            </w:r>
            <w:r w:rsidR="00950108"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ZEDSIĘWZIĘCIA</w:t>
            </w:r>
            <w:r w:rsidRPr="00FA65D9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156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98155B" w14:textId="05642858" w:rsidR="008E4FAF" w:rsidRPr="00FA65D9" w:rsidRDefault="0096749E" w:rsidP="009A678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r w:rsidR="008E4FAF" w:rsidRPr="00FA65D9">
              <w:rPr>
                <w:rFonts w:ascii="Arial" w:hAnsi="Arial" w:cs="Arial"/>
                <w:color w:val="000000"/>
                <w:sz w:val="20"/>
                <w:szCs w:val="20"/>
              </w:rPr>
              <w:t>mię i nazwisko</w:t>
            </w:r>
          </w:p>
        </w:tc>
        <w:tc>
          <w:tcPr>
            <w:tcW w:w="4781" w:type="dxa"/>
            <w:tcBorders>
              <w:left w:val="single" w:sz="4" w:space="0" w:color="auto"/>
            </w:tcBorders>
            <w:vAlign w:val="center"/>
          </w:tcPr>
          <w:p w14:paraId="5C782B4F" w14:textId="42F5A48A" w:rsidR="008E4FAF" w:rsidRPr="00FA65D9" w:rsidRDefault="008E4FAF" w:rsidP="009A678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E4FAF" w:rsidRPr="00FA65D9" w14:paraId="06595331" w14:textId="77777777" w:rsidTr="64091EA4">
        <w:trPr>
          <w:trHeight w:val="457"/>
        </w:trPr>
        <w:tc>
          <w:tcPr>
            <w:tcW w:w="2943" w:type="dxa"/>
            <w:vMerge/>
            <w:vAlign w:val="center"/>
          </w:tcPr>
          <w:p w14:paraId="060CDEE4" w14:textId="77777777" w:rsidR="008E4FAF" w:rsidRPr="00FA65D9" w:rsidRDefault="008E4FAF" w:rsidP="009A678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6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CF9563" w14:textId="77777777" w:rsidR="008E4FAF" w:rsidRPr="00FA65D9" w:rsidRDefault="008E4FAF" w:rsidP="009A678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hAnsi="Arial" w:cs="Arial"/>
                <w:color w:val="000000"/>
                <w:sz w:val="20"/>
                <w:szCs w:val="20"/>
              </w:rPr>
              <w:t>telefon</w:t>
            </w:r>
          </w:p>
        </w:tc>
        <w:tc>
          <w:tcPr>
            <w:tcW w:w="4781" w:type="dxa"/>
            <w:tcBorders>
              <w:left w:val="single" w:sz="4" w:space="0" w:color="auto"/>
            </w:tcBorders>
            <w:vAlign w:val="center"/>
          </w:tcPr>
          <w:p w14:paraId="54A2D885" w14:textId="64B623C3" w:rsidR="008E4FAF" w:rsidRPr="00FA65D9" w:rsidRDefault="008E4FAF" w:rsidP="009A678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E4FAF" w:rsidRPr="00FA65D9" w14:paraId="24977715" w14:textId="77777777" w:rsidTr="64091EA4">
        <w:trPr>
          <w:trHeight w:val="457"/>
        </w:trPr>
        <w:tc>
          <w:tcPr>
            <w:tcW w:w="2943" w:type="dxa"/>
            <w:vMerge/>
            <w:vAlign w:val="center"/>
          </w:tcPr>
          <w:p w14:paraId="2BD92F5B" w14:textId="77777777" w:rsidR="008E4FAF" w:rsidRPr="00FA65D9" w:rsidRDefault="008E4FAF" w:rsidP="009A678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62" w:type="dxa"/>
            <w:tcBorders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5FA8482" w14:textId="77777777" w:rsidR="008E4FAF" w:rsidRPr="00FA65D9" w:rsidRDefault="008E4FAF" w:rsidP="009A678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hAnsi="Arial" w:cs="Arial"/>
                <w:color w:val="000000"/>
                <w:sz w:val="20"/>
                <w:szCs w:val="20"/>
              </w:rPr>
              <w:t>e-mail</w:t>
            </w:r>
          </w:p>
        </w:tc>
        <w:tc>
          <w:tcPr>
            <w:tcW w:w="4781" w:type="dxa"/>
            <w:tcBorders>
              <w:left w:val="single" w:sz="4" w:space="0" w:color="000000" w:themeColor="text1"/>
            </w:tcBorders>
            <w:vAlign w:val="center"/>
          </w:tcPr>
          <w:p w14:paraId="36BA4FE3" w14:textId="3A86E3AE" w:rsidR="008E4FAF" w:rsidRPr="00FA65D9" w:rsidRDefault="008E4FAF" w:rsidP="009A678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14A512F7" w14:textId="77777777" w:rsidR="002815C2" w:rsidRPr="00FA65D9" w:rsidRDefault="002815C2">
      <w:pPr>
        <w:rPr>
          <w:rFonts w:ascii="Arial" w:hAnsi="Arial" w:cs="Arial"/>
          <w:sz w:val="20"/>
          <w:szCs w:val="20"/>
        </w:rPr>
      </w:pPr>
    </w:p>
    <w:tbl>
      <w:tblPr>
        <w:tblW w:w="9101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2126"/>
        <w:gridCol w:w="6407"/>
      </w:tblGrid>
      <w:tr w:rsidR="0027757C" w:rsidRPr="00FA65D9" w14:paraId="53B0123A" w14:textId="77777777" w:rsidTr="00F900A9">
        <w:trPr>
          <w:trHeight w:val="413"/>
        </w:trPr>
        <w:tc>
          <w:tcPr>
            <w:tcW w:w="568" w:type="dxa"/>
            <w:shd w:val="clear" w:color="auto" w:fill="D9D9D9"/>
            <w:vAlign w:val="center"/>
          </w:tcPr>
          <w:p w14:paraId="633871A0" w14:textId="5B288DF4" w:rsidR="0027757C" w:rsidRPr="00FA65D9" w:rsidRDefault="0069671A" w:rsidP="00F4136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.</w:t>
            </w:r>
          </w:p>
        </w:tc>
        <w:tc>
          <w:tcPr>
            <w:tcW w:w="8533" w:type="dxa"/>
            <w:gridSpan w:val="2"/>
            <w:shd w:val="clear" w:color="auto" w:fill="D9D9D9"/>
            <w:vAlign w:val="center"/>
          </w:tcPr>
          <w:p w14:paraId="076BF559" w14:textId="6B3758B9" w:rsidR="0027757C" w:rsidRPr="00FA65D9" w:rsidRDefault="00675A23" w:rsidP="0069671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OPIS PRZEDSIĘWZIĘCIA</w:t>
            </w:r>
          </w:p>
        </w:tc>
      </w:tr>
      <w:tr w:rsidR="00073173" w:rsidRPr="00FA65D9" w14:paraId="00F9B43B" w14:textId="77777777" w:rsidTr="00F900A9">
        <w:trPr>
          <w:trHeight w:val="578"/>
        </w:trPr>
        <w:tc>
          <w:tcPr>
            <w:tcW w:w="568" w:type="dxa"/>
            <w:shd w:val="clear" w:color="auto" w:fill="FFFFFF"/>
            <w:vAlign w:val="center"/>
          </w:tcPr>
          <w:p w14:paraId="24B80C12" w14:textId="610D8F2B" w:rsidR="00073173" w:rsidRPr="00FA65D9" w:rsidRDefault="00C239A1" w:rsidP="0007317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126" w:type="dxa"/>
            <w:shd w:val="clear" w:color="auto" w:fill="FFFFFF"/>
          </w:tcPr>
          <w:p w14:paraId="1E7CD18D" w14:textId="2C2DA4F5" w:rsidR="005A7BB4" w:rsidRPr="00FA65D9" w:rsidRDefault="005A7BB4" w:rsidP="00352B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Opis </w:t>
            </w:r>
            <w:r w:rsidR="00304B56"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zedsięwzięcia</w:t>
            </w:r>
          </w:p>
          <w:p w14:paraId="43B3CF94" w14:textId="351EC535" w:rsidR="00DC067B" w:rsidRPr="00FA65D9" w:rsidRDefault="00DC067B" w:rsidP="007939CA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 xml:space="preserve">(należy </w:t>
            </w:r>
            <w:r w:rsidR="007939CA"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>szczegółowo opisać</w:t>
            </w:r>
            <w:r w:rsidR="00976450"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 xml:space="preserve"> przedsięwzięcie, uwzględniając m.in. fazę przygotowawczą, opis trasy w obie strony, opis celu głównego i ewentualnych celów pośrednich</w:t>
            </w:r>
            <w:r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>)</w:t>
            </w:r>
          </w:p>
        </w:tc>
        <w:tc>
          <w:tcPr>
            <w:tcW w:w="6407" w:type="dxa"/>
            <w:shd w:val="clear" w:color="auto" w:fill="FFFFFF"/>
          </w:tcPr>
          <w:p w14:paraId="642F2DB7" w14:textId="0EC3DBE1" w:rsidR="0069671A" w:rsidRPr="00FA65D9" w:rsidRDefault="0069671A" w:rsidP="00E84D6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75A23" w:rsidRPr="00FA65D9" w14:paraId="0027B108" w14:textId="77777777" w:rsidTr="00F900A9">
        <w:trPr>
          <w:trHeight w:val="578"/>
        </w:trPr>
        <w:tc>
          <w:tcPr>
            <w:tcW w:w="568" w:type="dxa"/>
            <w:shd w:val="clear" w:color="auto" w:fill="FFFFFF"/>
            <w:vAlign w:val="center"/>
          </w:tcPr>
          <w:p w14:paraId="500D4AC2" w14:textId="0DBF211A" w:rsidR="00675A23" w:rsidRPr="00FA65D9" w:rsidRDefault="00675A23" w:rsidP="0007317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126" w:type="dxa"/>
            <w:shd w:val="clear" w:color="auto" w:fill="FFFFFF"/>
          </w:tcPr>
          <w:p w14:paraId="1477D09E" w14:textId="4A559DB7" w:rsidR="00675A23" w:rsidRPr="00FA65D9" w:rsidRDefault="00675A23" w:rsidP="00352B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oświadczenie </w:t>
            </w:r>
            <w:r w:rsidR="007D1B16"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</w:t>
            </w: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ioskodawcy</w:t>
            </w:r>
          </w:p>
          <w:p w14:paraId="28F9DC54" w14:textId="2A1FD8DD" w:rsidR="00675A23" w:rsidRPr="00FA65D9" w:rsidRDefault="00675A23" w:rsidP="00352B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 xml:space="preserve">(należy opisać </w:t>
            </w:r>
            <w:r w:rsidR="00976450"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 xml:space="preserve">doświadczenie </w:t>
            </w:r>
            <w:r w:rsidR="007D1B16"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>W</w:t>
            </w:r>
            <w:r w:rsidR="00976450"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 xml:space="preserve">nioskodawcy w realizacji przedsięwzięć podobnych do </w:t>
            </w:r>
            <w:r w:rsidR="005500C9"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>wnioskowanego</w:t>
            </w:r>
            <w:r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>)</w:t>
            </w:r>
          </w:p>
        </w:tc>
        <w:tc>
          <w:tcPr>
            <w:tcW w:w="6407" w:type="dxa"/>
            <w:shd w:val="clear" w:color="auto" w:fill="FFFFFF"/>
          </w:tcPr>
          <w:p w14:paraId="148652EB" w14:textId="77777777" w:rsidR="00675A23" w:rsidRPr="00FA65D9" w:rsidRDefault="00675A23" w:rsidP="00E84D6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185CC753" w14:textId="77777777" w:rsidR="00405201" w:rsidRPr="00FA65D9" w:rsidRDefault="00405201" w:rsidP="00405201">
      <w:pPr>
        <w:rPr>
          <w:rFonts w:ascii="Arial" w:hAnsi="Arial" w:cs="Arial"/>
          <w:sz w:val="20"/>
          <w:szCs w:val="20"/>
        </w:rPr>
      </w:pPr>
    </w:p>
    <w:tbl>
      <w:tblPr>
        <w:tblW w:w="9101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6095"/>
        <w:gridCol w:w="312"/>
        <w:gridCol w:w="2126"/>
      </w:tblGrid>
      <w:tr w:rsidR="00950108" w:rsidRPr="00FA65D9" w14:paraId="24B81A90" w14:textId="5A63AFB0" w:rsidTr="00650A65">
        <w:trPr>
          <w:trHeight w:val="413"/>
        </w:trPr>
        <w:tc>
          <w:tcPr>
            <w:tcW w:w="568" w:type="dxa"/>
            <w:shd w:val="clear" w:color="auto" w:fill="D9D9D9"/>
            <w:vAlign w:val="center"/>
          </w:tcPr>
          <w:p w14:paraId="79B754E8" w14:textId="744987A7" w:rsidR="00950108" w:rsidRPr="00FA65D9" w:rsidRDefault="00950108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B.</w:t>
            </w:r>
          </w:p>
        </w:tc>
        <w:tc>
          <w:tcPr>
            <w:tcW w:w="8533" w:type="dxa"/>
            <w:gridSpan w:val="3"/>
            <w:shd w:val="clear" w:color="auto" w:fill="D9D9D9"/>
            <w:vAlign w:val="center"/>
          </w:tcPr>
          <w:p w14:paraId="2A1E24AF" w14:textId="0BA7366C" w:rsidR="00950108" w:rsidRPr="00FA65D9" w:rsidRDefault="00950108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KOSZTORYS PRZEDSIĘWZIĘCIA</w:t>
            </w:r>
          </w:p>
        </w:tc>
      </w:tr>
      <w:tr w:rsidR="00950108" w:rsidRPr="00FA65D9" w14:paraId="035AE961" w14:textId="6E6B8809" w:rsidTr="00950108">
        <w:trPr>
          <w:trHeight w:val="578"/>
        </w:trPr>
        <w:tc>
          <w:tcPr>
            <w:tcW w:w="568" w:type="dxa"/>
            <w:shd w:val="clear" w:color="auto" w:fill="FFFFFF"/>
            <w:vAlign w:val="center"/>
          </w:tcPr>
          <w:p w14:paraId="4E319A7B" w14:textId="6487A054" w:rsidR="00950108" w:rsidRPr="00FA65D9" w:rsidRDefault="00950108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.p.</w:t>
            </w:r>
          </w:p>
        </w:tc>
        <w:tc>
          <w:tcPr>
            <w:tcW w:w="6407" w:type="dxa"/>
            <w:gridSpan w:val="2"/>
            <w:shd w:val="clear" w:color="auto" w:fill="FFFFFF"/>
            <w:vAlign w:val="center"/>
          </w:tcPr>
          <w:p w14:paraId="5FBC5CA3" w14:textId="3D1EEEE7" w:rsidR="00950108" w:rsidRPr="00FA65D9" w:rsidRDefault="00950108" w:rsidP="00F15C5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Nazwa pozycji kosztowej</w:t>
            </w:r>
          </w:p>
          <w:p w14:paraId="60004B74" w14:textId="6B7EFD02" w:rsidR="00950108" w:rsidRPr="00FA65D9" w:rsidRDefault="00950108" w:rsidP="00ED422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>(należy wymienić wszystkie planowane do poniesienia koszty z katalogu kosztów kwalifikowanych)</w:t>
            </w:r>
          </w:p>
        </w:tc>
        <w:tc>
          <w:tcPr>
            <w:tcW w:w="2126" w:type="dxa"/>
            <w:shd w:val="clear" w:color="auto" w:fill="FFFFFF"/>
            <w:vAlign w:val="center"/>
          </w:tcPr>
          <w:p w14:paraId="065B9B21" w14:textId="44C547E3" w:rsidR="00950108" w:rsidRPr="00FA65D9" w:rsidRDefault="00950108" w:rsidP="00F15C5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Kwota </w:t>
            </w:r>
            <w:r w:rsidR="00350373"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brutto </w:t>
            </w:r>
            <w:r w:rsidR="005500C9"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[PLN]</w:t>
            </w:r>
            <w:r w:rsidR="003779C7" w:rsidRPr="00FA65D9">
              <w:rPr>
                <w:rStyle w:val="Odwoanieprzypisudolnego"/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footnoteReference w:id="1"/>
            </w:r>
          </w:p>
        </w:tc>
      </w:tr>
      <w:tr w:rsidR="00950108" w:rsidRPr="00FA65D9" w14:paraId="39022BCB" w14:textId="1F0AA927" w:rsidTr="00950108">
        <w:trPr>
          <w:trHeight w:val="578"/>
        </w:trPr>
        <w:tc>
          <w:tcPr>
            <w:tcW w:w="568" w:type="dxa"/>
            <w:shd w:val="clear" w:color="auto" w:fill="FFFFFF"/>
            <w:vAlign w:val="center"/>
          </w:tcPr>
          <w:p w14:paraId="45DFC94C" w14:textId="3C5CF86C" w:rsidR="00950108" w:rsidRPr="00FA65D9" w:rsidRDefault="00950108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6407" w:type="dxa"/>
            <w:gridSpan w:val="2"/>
            <w:shd w:val="clear" w:color="auto" w:fill="FFFFFF"/>
            <w:vAlign w:val="center"/>
          </w:tcPr>
          <w:p w14:paraId="353A5149" w14:textId="41238AAB" w:rsidR="00950108" w:rsidRPr="00FA65D9" w:rsidRDefault="00950108" w:rsidP="00F15C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vAlign w:val="center"/>
          </w:tcPr>
          <w:p w14:paraId="799A8C38" w14:textId="621A7FF1" w:rsidR="00950108" w:rsidRPr="00FA65D9" w:rsidRDefault="00950108" w:rsidP="00F15C5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50108" w:rsidRPr="00FA65D9" w14:paraId="6AF4FD3D" w14:textId="06BBDAB6" w:rsidTr="00950108">
        <w:trPr>
          <w:trHeight w:val="483"/>
        </w:trPr>
        <w:tc>
          <w:tcPr>
            <w:tcW w:w="568" w:type="dxa"/>
            <w:shd w:val="clear" w:color="auto" w:fill="FFFFFF"/>
            <w:vAlign w:val="center"/>
          </w:tcPr>
          <w:p w14:paraId="2356D082" w14:textId="5125E8CF" w:rsidR="00950108" w:rsidRPr="00FA65D9" w:rsidRDefault="00950108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6407" w:type="dxa"/>
            <w:gridSpan w:val="2"/>
            <w:shd w:val="clear" w:color="auto" w:fill="FFFFFF"/>
            <w:vAlign w:val="center"/>
          </w:tcPr>
          <w:p w14:paraId="5489C2D3" w14:textId="0B8BA721" w:rsidR="00950108" w:rsidRPr="00FA65D9" w:rsidRDefault="00950108" w:rsidP="00A97B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vAlign w:val="center"/>
          </w:tcPr>
          <w:p w14:paraId="0F8B3821" w14:textId="77777777" w:rsidR="00950108" w:rsidRPr="00FA65D9" w:rsidRDefault="00950108" w:rsidP="00F15C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50108" w:rsidRPr="00FA65D9" w14:paraId="28A0D87E" w14:textId="77777777" w:rsidTr="00950108">
        <w:trPr>
          <w:trHeight w:val="483"/>
        </w:trPr>
        <w:tc>
          <w:tcPr>
            <w:tcW w:w="568" w:type="dxa"/>
            <w:shd w:val="clear" w:color="auto" w:fill="FFFFFF"/>
            <w:vAlign w:val="center"/>
          </w:tcPr>
          <w:p w14:paraId="7851DEEA" w14:textId="4B9034DC" w:rsidR="00950108" w:rsidRPr="00FA65D9" w:rsidRDefault="00950108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6407" w:type="dxa"/>
            <w:gridSpan w:val="2"/>
            <w:shd w:val="clear" w:color="auto" w:fill="FFFFFF"/>
            <w:vAlign w:val="center"/>
          </w:tcPr>
          <w:p w14:paraId="77E1C24C" w14:textId="77777777" w:rsidR="00950108" w:rsidRPr="00FA65D9" w:rsidRDefault="00950108" w:rsidP="00A97B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vAlign w:val="center"/>
          </w:tcPr>
          <w:p w14:paraId="2AE7D13A" w14:textId="77777777" w:rsidR="00950108" w:rsidRPr="00FA65D9" w:rsidRDefault="00950108" w:rsidP="00F15C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50108" w:rsidRPr="00FA65D9" w14:paraId="4C6BA4DA" w14:textId="77777777" w:rsidTr="00950108">
        <w:trPr>
          <w:trHeight w:val="483"/>
        </w:trPr>
        <w:tc>
          <w:tcPr>
            <w:tcW w:w="568" w:type="dxa"/>
            <w:shd w:val="clear" w:color="auto" w:fill="FFFFFF"/>
            <w:vAlign w:val="center"/>
          </w:tcPr>
          <w:p w14:paraId="754657B9" w14:textId="58A02FD0" w:rsidR="00950108" w:rsidRPr="00FA65D9" w:rsidRDefault="00950108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6407" w:type="dxa"/>
            <w:gridSpan w:val="2"/>
            <w:shd w:val="clear" w:color="auto" w:fill="FFFFFF"/>
            <w:vAlign w:val="center"/>
          </w:tcPr>
          <w:p w14:paraId="26A0553C" w14:textId="77777777" w:rsidR="00950108" w:rsidRPr="00FA65D9" w:rsidRDefault="00950108" w:rsidP="00A97B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vAlign w:val="center"/>
          </w:tcPr>
          <w:p w14:paraId="6FF2B08B" w14:textId="77777777" w:rsidR="00950108" w:rsidRPr="00FA65D9" w:rsidRDefault="00950108" w:rsidP="00F15C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5500C9" w:rsidRPr="00FA65D9" w14:paraId="278A7CC7" w14:textId="77777777" w:rsidTr="00950108">
        <w:trPr>
          <w:trHeight w:val="483"/>
        </w:trPr>
        <w:tc>
          <w:tcPr>
            <w:tcW w:w="568" w:type="dxa"/>
            <w:shd w:val="clear" w:color="auto" w:fill="FFFFFF"/>
            <w:vAlign w:val="center"/>
          </w:tcPr>
          <w:p w14:paraId="54D1C803" w14:textId="06E1A4E1" w:rsidR="005500C9" w:rsidRPr="00FA65D9" w:rsidRDefault="005500C9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6407" w:type="dxa"/>
            <w:gridSpan w:val="2"/>
            <w:shd w:val="clear" w:color="auto" w:fill="FFFFFF"/>
            <w:vAlign w:val="center"/>
          </w:tcPr>
          <w:p w14:paraId="0EF2FB14" w14:textId="77777777" w:rsidR="005500C9" w:rsidRPr="00FA65D9" w:rsidRDefault="005500C9" w:rsidP="00A97B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vAlign w:val="center"/>
          </w:tcPr>
          <w:p w14:paraId="1A96D588" w14:textId="77777777" w:rsidR="005500C9" w:rsidRPr="00FA65D9" w:rsidRDefault="005500C9" w:rsidP="00F15C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50108" w:rsidRPr="00FA65D9" w14:paraId="25534930" w14:textId="77777777" w:rsidTr="00950108">
        <w:trPr>
          <w:trHeight w:val="483"/>
        </w:trPr>
        <w:tc>
          <w:tcPr>
            <w:tcW w:w="6975" w:type="dxa"/>
            <w:gridSpan w:val="3"/>
            <w:shd w:val="clear" w:color="auto" w:fill="FFFFFF"/>
            <w:vAlign w:val="center"/>
          </w:tcPr>
          <w:p w14:paraId="75EF6BE8" w14:textId="4973DC94" w:rsidR="00950108" w:rsidRPr="00FA65D9" w:rsidRDefault="00950108" w:rsidP="00AF37B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Razem:</w:t>
            </w:r>
          </w:p>
        </w:tc>
        <w:tc>
          <w:tcPr>
            <w:tcW w:w="2126" w:type="dxa"/>
            <w:shd w:val="clear" w:color="auto" w:fill="FFFFFF"/>
            <w:vAlign w:val="center"/>
          </w:tcPr>
          <w:p w14:paraId="7D0B9060" w14:textId="77777777" w:rsidR="00950108" w:rsidRPr="00FA65D9" w:rsidRDefault="00950108" w:rsidP="00F15C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856A11" w:rsidRPr="00FA65D9" w14:paraId="5AD9BCBC" w14:textId="77777777" w:rsidTr="00F900A9">
        <w:trPr>
          <w:trHeight w:val="413"/>
        </w:trPr>
        <w:tc>
          <w:tcPr>
            <w:tcW w:w="568" w:type="dxa"/>
            <w:shd w:val="clear" w:color="auto" w:fill="D9D9D9"/>
            <w:vAlign w:val="center"/>
          </w:tcPr>
          <w:p w14:paraId="5EB1010A" w14:textId="2AEC61DA" w:rsidR="00856A11" w:rsidRPr="00FA65D9" w:rsidRDefault="00856A11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.</w:t>
            </w:r>
          </w:p>
        </w:tc>
        <w:tc>
          <w:tcPr>
            <w:tcW w:w="8533" w:type="dxa"/>
            <w:gridSpan w:val="3"/>
            <w:shd w:val="clear" w:color="auto" w:fill="D9D9D9"/>
            <w:vAlign w:val="center"/>
          </w:tcPr>
          <w:p w14:paraId="4781D51E" w14:textId="428331E5" w:rsidR="00856A11" w:rsidRPr="00FA65D9" w:rsidRDefault="00856A11" w:rsidP="00856A1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HARMONOGRAM REALIZACJI </w:t>
            </w:r>
            <w:r w:rsidR="00950108"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RZEDSIĘWZIĘCIA</w:t>
            </w:r>
          </w:p>
        </w:tc>
      </w:tr>
      <w:tr w:rsidR="00D62684" w:rsidRPr="00FA65D9" w14:paraId="4BBB1215" w14:textId="77777777" w:rsidTr="00F900A9">
        <w:trPr>
          <w:trHeight w:val="578"/>
        </w:trPr>
        <w:tc>
          <w:tcPr>
            <w:tcW w:w="568" w:type="dxa"/>
            <w:shd w:val="clear" w:color="auto" w:fill="FFFFFF"/>
            <w:vAlign w:val="center"/>
          </w:tcPr>
          <w:p w14:paraId="6E2A5428" w14:textId="421E8FD5" w:rsidR="00D62684" w:rsidRPr="00FA65D9" w:rsidRDefault="00D62684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L</w:t>
            </w:r>
            <w:r w:rsidR="00E84D6C"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.</w:t>
            </w:r>
          </w:p>
        </w:tc>
        <w:tc>
          <w:tcPr>
            <w:tcW w:w="6095" w:type="dxa"/>
            <w:shd w:val="clear" w:color="auto" w:fill="FFFFFF"/>
            <w:vAlign w:val="center"/>
          </w:tcPr>
          <w:p w14:paraId="68EB76E5" w14:textId="744DDCEA" w:rsidR="00D62684" w:rsidRPr="00FA65D9" w:rsidRDefault="00110DF8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Nazwa</w:t>
            </w:r>
            <w:r w:rsidR="00D62684"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950108"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tapu</w:t>
            </w:r>
          </w:p>
        </w:tc>
        <w:tc>
          <w:tcPr>
            <w:tcW w:w="2438" w:type="dxa"/>
            <w:gridSpan w:val="2"/>
            <w:shd w:val="clear" w:color="auto" w:fill="FFFFFF"/>
            <w:vAlign w:val="center"/>
          </w:tcPr>
          <w:p w14:paraId="570A9320" w14:textId="67886C66" w:rsidR="00D62684" w:rsidRPr="00FA65D9" w:rsidRDefault="00DF5D84" w:rsidP="00DF5D8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Okres </w:t>
            </w:r>
            <w:r w:rsidR="00D62684"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realizacji</w:t>
            </w: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br/>
            </w:r>
            <w:r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>(daty od-do)</w:t>
            </w:r>
          </w:p>
        </w:tc>
      </w:tr>
      <w:tr w:rsidR="00D62684" w:rsidRPr="00FA65D9" w14:paraId="681F3B73" w14:textId="77777777" w:rsidTr="00F900A9">
        <w:trPr>
          <w:trHeight w:val="578"/>
        </w:trPr>
        <w:tc>
          <w:tcPr>
            <w:tcW w:w="568" w:type="dxa"/>
            <w:shd w:val="clear" w:color="auto" w:fill="FFFFFF"/>
            <w:vAlign w:val="center"/>
          </w:tcPr>
          <w:p w14:paraId="62B19933" w14:textId="3730A543" w:rsidR="00D62684" w:rsidRPr="00FA65D9" w:rsidRDefault="001831B9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95" w:type="dxa"/>
            <w:shd w:val="clear" w:color="auto" w:fill="FFFFFF"/>
            <w:vAlign w:val="center"/>
          </w:tcPr>
          <w:p w14:paraId="524F371B" w14:textId="77777777" w:rsidR="00D62684" w:rsidRPr="00FA65D9" w:rsidRDefault="00D62684" w:rsidP="001747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438" w:type="dxa"/>
            <w:gridSpan w:val="2"/>
            <w:shd w:val="clear" w:color="auto" w:fill="FFFFFF"/>
            <w:vAlign w:val="center"/>
          </w:tcPr>
          <w:p w14:paraId="3C857D28" w14:textId="77777777" w:rsidR="00D62684" w:rsidRPr="00FA65D9" w:rsidRDefault="00D62684" w:rsidP="001747B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D62684" w:rsidRPr="00FA65D9" w14:paraId="6AF14E65" w14:textId="77777777" w:rsidTr="00F900A9">
        <w:trPr>
          <w:trHeight w:val="483"/>
        </w:trPr>
        <w:tc>
          <w:tcPr>
            <w:tcW w:w="568" w:type="dxa"/>
            <w:shd w:val="clear" w:color="auto" w:fill="FFFFFF"/>
            <w:vAlign w:val="center"/>
          </w:tcPr>
          <w:p w14:paraId="11389567" w14:textId="2F81B6F1" w:rsidR="00D62684" w:rsidRPr="00FA65D9" w:rsidRDefault="00D62684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6095" w:type="dxa"/>
            <w:shd w:val="clear" w:color="auto" w:fill="FFFFFF"/>
            <w:vAlign w:val="center"/>
          </w:tcPr>
          <w:p w14:paraId="42C8561A" w14:textId="77777777" w:rsidR="00D62684" w:rsidRPr="00FA65D9" w:rsidRDefault="00D62684" w:rsidP="001747B4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438" w:type="dxa"/>
            <w:gridSpan w:val="2"/>
            <w:shd w:val="clear" w:color="auto" w:fill="FFFFFF"/>
            <w:vAlign w:val="center"/>
          </w:tcPr>
          <w:p w14:paraId="6C509858" w14:textId="77777777" w:rsidR="00D62684" w:rsidRPr="00FA65D9" w:rsidRDefault="00D62684" w:rsidP="001747B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D62684" w:rsidRPr="00FA65D9" w14:paraId="389A8D56" w14:textId="77777777" w:rsidTr="00F900A9">
        <w:trPr>
          <w:trHeight w:val="483"/>
        </w:trPr>
        <w:tc>
          <w:tcPr>
            <w:tcW w:w="568" w:type="dxa"/>
            <w:shd w:val="clear" w:color="auto" w:fill="FFFFFF"/>
            <w:vAlign w:val="center"/>
          </w:tcPr>
          <w:p w14:paraId="46595E38" w14:textId="162AE407" w:rsidR="00D62684" w:rsidRPr="00FA65D9" w:rsidRDefault="001831B9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6095" w:type="dxa"/>
            <w:shd w:val="clear" w:color="auto" w:fill="FFFFFF"/>
            <w:vAlign w:val="center"/>
          </w:tcPr>
          <w:p w14:paraId="6D8068FA" w14:textId="77777777" w:rsidR="00D62684" w:rsidRPr="00FA65D9" w:rsidRDefault="00D62684" w:rsidP="001747B4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438" w:type="dxa"/>
            <w:gridSpan w:val="2"/>
            <w:shd w:val="clear" w:color="auto" w:fill="FFFFFF"/>
            <w:vAlign w:val="center"/>
          </w:tcPr>
          <w:p w14:paraId="61CAB54F" w14:textId="77777777" w:rsidR="00D62684" w:rsidRPr="00FA65D9" w:rsidRDefault="00D62684" w:rsidP="001747B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15A10E5F" w14:textId="77777777" w:rsidR="00856A11" w:rsidRPr="00FA65D9" w:rsidRDefault="00856A11" w:rsidP="00405201">
      <w:pPr>
        <w:rPr>
          <w:rFonts w:ascii="Arial" w:hAnsi="Arial" w:cs="Arial"/>
          <w:sz w:val="20"/>
          <w:szCs w:val="20"/>
        </w:rPr>
      </w:pPr>
    </w:p>
    <w:tbl>
      <w:tblPr>
        <w:tblW w:w="935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4394"/>
        <w:gridCol w:w="4394"/>
      </w:tblGrid>
      <w:tr w:rsidR="00162BA0" w:rsidRPr="00FA65D9" w14:paraId="69AC9587" w14:textId="77777777" w:rsidTr="00E14463">
        <w:trPr>
          <w:trHeight w:val="413"/>
        </w:trPr>
        <w:tc>
          <w:tcPr>
            <w:tcW w:w="568" w:type="dxa"/>
            <w:shd w:val="clear" w:color="auto" w:fill="D9D9D9"/>
            <w:vAlign w:val="center"/>
          </w:tcPr>
          <w:p w14:paraId="20C35C42" w14:textId="0AD24F03" w:rsidR="00162BA0" w:rsidRPr="00FA65D9" w:rsidRDefault="00162BA0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D. </w:t>
            </w:r>
          </w:p>
        </w:tc>
        <w:tc>
          <w:tcPr>
            <w:tcW w:w="8788" w:type="dxa"/>
            <w:gridSpan w:val="2"/>
            <w:shd w:val="clear" w:color="auto" w:fill="D9D9D9"/>
            <w:vAlign w:val="center"/>
          </w:tcPr>
          <w:p w14:paraId="01B72254" w14:textId="77F0FC9A" w:rsidR="00162BA0" w:rsidRPr="00FA65D9" w:rsidRDefault="00162BA0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OŚWIADCZENIA</w:t>
            </w:r>
            <w:r w:rsidR="00803229" w:rsidRPr="00FA65D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I PODPISY</w:t>
            </w:r>
          </w:p>
        </w:tc>
      </w:tr>
      <w:tr w:rsidR="00162BA0" w:rsidRPr="00FA65D9" w14:paraId="24C7A213" w14:textId="77777777" w:rsidTr="00354399">
        <w:trPr>
          <w:trHeight w:val="578"/>
        </w:trPr>
        <w:tc>
          <w:tcPr>
            <w:tcW w:w="568" w:type="dxa"/>
            <w:shd w:val="clear" w:color="auto" w:fill="FFFFFF"/>
            <w:vAlign w:val="center"/>
          </w:tcPr>
          <w:p w14:paraId="62ADA84D" w14:textId="3FBEF8C8" w:rsidR="00162BA0" w:rsidRPr="00FA65D9" w:rsidRDefault="00B70EE6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788" w:type="dxa"/>
            <w:gridSpan w:val="2"/>
            <w:shd w:val="clear" w:color="auto" w:fill="FFFFFF"/>
            <w:vAlign w:val="center"/>
          </w:tcPr>
          <w:p w14:paraId="6D16F526" w14:textId="42971739" w:rsidR="00162BA0" w:rsidRPr="00FA65D9" w:rsidRDefault="00162BA0" w:rsidP="00A8548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sz w:val="20"/>
                <w:szCs w:val="20"/>
              </w:rPr>
              <w:t xml:space="preserve">Oświadczam, że znane są mi postanowienia Regulaminu </w:t>
            </w:r>
            <w:r w:rsidR="00EC4202" w:rsidRPr="00FA65D9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konkursu o nazwie </w:t>
            </w:r>
            <w:r w:rsidR="00EC4202" w:rsidRPr="00FA65D9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WILiŚ Adventure</w:t>
            </w:r>
            <w:r w:rsidR="00EC4202" w:rsidRPr="00FA65D9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</w:r>
            <w:r w:rsidR="00EC4202" w:rsidRPr="00FA65D9">
              <w:rPr>
                <w:rFonts w:ascii="Arial" w:hAnsi="Arial" w:cs="Arial"/>
                <w:bCs/>
                <w:sz w:val="20"/>
                <w:szCs w:val="18"/>
              </w:rPr>
              <w:t>na dofinansowanie przedsięwzięcia sportowo-promocyjnego oraz warunki umowy sponsoringu, będącej załącznikiem do ww. regulaminu.</w:t>
            </w:r>
          </w:p>
        </w:tc>
      </w:tr>
      <w:tr w:rsidR="00803229" w:rsidRPr="00FA65D9" w14:paraId="5B67EC5E" w14:textId="77777777" w:rsidTr="00803229">
        <w:trPr>
          <w:trHeight w:val="1766"/>
        </w:trPr>
        <w:tc>
          <w:tcPr>
            <w:tcW w:w="568" w:type="dxa"/>
            <w:shd w:val="clear" w:color="auto" w:fill="FFFFFF"/>
            <w:vAlign w:val="center"/>
          </w:tcPr>
          <w:p w14:paraId="19A182B4" w14:textId="68166DF8" w:rsidR="00803229" w:rsidRPr="00FA65D9" w:rsidRDefault="00803229" w:rsidP="00E1446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94" w:type="dxa"/>
            <w:shd w:val="clear" w:color="auto" w:fill="FFFFFF"/>
            <w:vAlign w:val="center"/>
          </w:tcPr>
          <w:p w14:paraId="641FF806" w14:textId="2FC7A0EC" w:rsidR="00803229" w:rsidRPr="00FA65D9" w:rsidRDefault="00CA39C6" w:rsidP="00A85489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ta i p</w:t>
            </w:r>
            <w:r w:rsidR="00803229"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odpis </w:t>
            </w:r>
            <w:r w:rsidR="00EC4202" w:rsidRPr="00FA6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nioskodawcy</w:t>
            </w:r>
          </w:p>
        </w:tc>
        <w:tc>
          <w:tcPr>
            <w:tcW w:w="4394" w:type="dxa"/>
            <w:shd w:val="clear" w:color="auto" w:fill="FFFFFF"/>
            <w:vAlign w:val="center"/>
          </w:tcPr>
          <w:p w14:paraId="3AF17024" w14:textId="77777777" w:rsidR="00803229" w:rsidRPr="00FA65D9" w:rsidRDefault="00803229" w:rsidP="00C93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3C820C75" w14:textId="77777777" w:rsidR="00856A11" w:rsidRPr="00FA65D9" w:rsidRDefault="00856A11" w:rsidP="00405201">
      <w:pPr>
        <w:rPr>
          <w:rFonts w:ascii="Arial" w:hAnsi="Arial" w:cs="Arial"/>
          <w:sz w:val="20"/>
          <w:szCs w:val="20"/>
        </w:rPr>
      </w:pPr>
    </w:p>
    <w:p w14:paraId="0A26702B" w14:textId="77777777" w:rsidR="00162BA0" w:rsidRPr="00FA65D9" w:rsidRDefault="00162BA0" w:rsidP="00405201">
      <w:pPr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Y="-270"/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22"/>
      </w:tblGrid>
      <w:tr w:rsidR="00405201" w:rsidRPr="00FA65D9" w14:paraId="4683F070" w14:textId="77777777" w:rsidTr="005D4DEC">
        <w:trPr>
          <w:trHeight w:val="598"/>
        </w:trPr>
        <w:tc>
          <w:tcPr>
            <w:tcW w:w="9322" w:type="dxa"/>
            <w:shd w:val="clear" w:color="auto" w:fill="D6E3BC" w:themeFill="accent3" w:themeFillTint="66"/>
            <w:vAlign w:val="center"/>
          </w:tcPr>
          <w:p w14:paraId="1EBE5B35" w14:textId="77777777" w:rsidR="00405201" w:rsidRPr="00FA65D9" w:rsidRDefault="00162BA0" w:rsidP="00162BA0">
            <w:pPr>
              <w:spacing w:after="0" w:line="240" w:lineRule="auto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FA65D9">
              <w:rPr>
                <w:rFonts w:ascii="Arial" w:hAnsi="Arial" w:cs="Arial"/>
                <w:b/>
                <w:sz w:val="20"/>
                <w:szCs w:val="20"/>
              </w:rPr>
              <w:t>ZAŁĄCZNIKI:</w:t>
            </w:r>
          </w:p>
          <w:p w14:paraId="3A5769D5" w14:textId="10D28E4C" w:rsidR="00950108" w:rsidRPr="00FA65D9" w:rsidRDefault="00950108" w:rsidP="00950108">
            <w:pPr>
              <w:spacing w:after="0" w:line="240" w:lineRule="auto"/>
              <w:ind w:left="108"/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</w:pPr>
            <w:r w:rsidRPr="00FA65D9">
              <w:rPr>
                <w:rFonts w:ascii="Arial" w:eastAsia="Times New Roman" w:hAnsi="Arial" w:cs="Arial"/>
                <w:i/>
                <w:color w:val="000000"/>
                <w:sz w:val="14"/>
                <w:szCs w:val="20"/>
              </w:rPr>
              <w:t>(np. uprawnienia, patenty)</w:t>
            </w:r>
          </w:p>
        </w:tc>
      </w:tr>
      <w:tr w:rsidR="00162BA0" w:rsidRPr="00FA65D9" w14:paraId="70E0A0B7" w14:textId="77777777" w:rsidTr="0097299A">
        <w:tblPrEx>
          <w:tblCellMar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rPr>
          <w:trHeight w:val="1380"/>
        </w:trPr>
        <w:tc>
          <w:tcPr>
            <w:tcW w:w="93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2BC975" w14:textId="77777777" w:rsidR="00162BA0" w:rsidRPr="00FA65D9" w:rsidRDefault="00162BA0" w:rsidP="00405201">
            <w:pPr>
              <w:pStyle w:val="Akapitzlist"/>
              <w:numPr>
                <w:ilvl w:val="0"/>
                <w:numId w:val="1"/>
              </w:numPr>
              <w:tabs>
                <w:tab w:val="left" w:pos="1051"/>
                <w:tab w:val="left" w:pos="1306"/>
                <w:tab w:val="left" w:pos="1726"/>
                <w:tab w:val="left" w:pos="2680"/>
                <w:tab w:val="left" w:pos="2949"/>
              </w:tabs>
              <w:spacing w:before="240"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A65D9">
              <w:rPr>
                <w:rFonts w:ascii="Arial" w:hAnsi="Arial" w:cs="Arial"/>
                <w:noProof/>
                <w:sz w:val="20"/>
                <w:szCs w:val="20"/>
              </w:rPr>
              <w:t>……………………………………………………..</w:t>
            </w:r>
          </w:p>
          <w:p w14:paraId="56DC4B9E" w14:textId="77777777" w:rsidR="00162BA0" w:rsidRPr="00FA65D9" w:rsidRDefault="00162BA0" w:rsidP="00405201">
            <w:pPr>
              <w:pStyle w:val="Akapitzlist"/>
              <w:numPr>
                <w:ilvl w:val="0"/>
                <w:numId w:val="1"/>
              </w:numPr>
              <w:tabs>
                <w:tab w:val="left" w:pos="1051"/>
                <w:tab w:val="left" w:pos="1306"/>
                <w:tab w:val="left" w:pos="1726"/>
                <w:tab w:val="left" w:pos="2680"/>
                <w:tab w:val="left" w:pos="2949"/>
              </w:tabs>
              <w:spacing w:before="240"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A65D9">
              <w:rPr>
                <w:rFonts w:ascii="Arial" w:hAnsi="Arial" w:cs="Arial"/>
                <w:noProof/>
                <w:sz w:val="20"/>
                <w:szCs w:val="20"/>
              </w:rPr>
              <w:t>……………………………………………………..</w:t>
            </w:r>
          </w:p>
          <w:p w14:paraId="32109D6C" w14:textId="77777777" w:rsidR="00162BA0" w:rsidRPr="00FA65D9" w:rsidRDefault="00162BA0" w:rsidP="00405201">
            <w:pPr>
              <w:pStyle w:val="Akapitzlist"/>
              <w:numPr>
                <w:ilvl w:val="0"/>
                <w:numId w:val="1"/>
              </w:numPr>
              <w:tabs>
                <w:tab w:val="left" w:pos="1051"/>
                <w:tab w:val="left" w:pos="1306"/>
                <w:tab w:val="left" w:pos="1726"/>
                <w:tab w:val="left" w:pos="2680"/>
                <w:tab w:val="left" w:pos="2949"/>
              </w:tabs>
              <w:spacing w:before="240"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A65D9">
              <w:rPr>
                <w:rFonts w:ascii="Arial" w:hAnsi="Arial" w:cs="Arial"/>
                <w:noProof/>
                <w:sz w:val="20"/>
                <w:szCs w:val="20"/>
              </w:rPr>
              <w:t>……………………………………………………..</w:t>
            </w:r>
          </w:p>
          <w:p w14:paraId="5B2D3895" w14:textId="2182C866" w:rsidR="00162BA0" w:rsidRPr="00FA65D9" w:rsidRDefault="00162BA0" w:rsidP="005D4DEC">
            <w:pPr>
              <w:pStyle w:val="Akapitzlist"/>
              <w:tabs>
                <w:tab w:val="left" w:pos="1051"/>
                <w:tab w:val="left" w:pos="1306"/>
                <w:tab w:val="left" w:pos="1726"/>
                <w:tab w:val="left" w:pos="2680"/>
                <w:tab w:val="left" w:pos="2949"/>
              </w:tabs>
              <w:spacing w:before="240"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8423182" w14:textId="4DC93EFB" w:rsidR="008E4FAF" w:rsidRPr="00FA65D9" w:rsidRDefault="008E4FAF" w:rsidP="00C1272B">
      <w:pPr>
        <w:rPr>
          <w:rFonts w:ascii="Arial" w:hAnsi="Arial" w:cs="Arial"/>
          <w:b/>
          <w:sz w:val="20"/>
          <w:szCs w:val="20"/>
        </w:rPr>
      </w:pPr>
    </w:p>
    <w:sectPr w:rsidR="008E4FAF" w:rsidRPr="00FA65D9" w:rsidSect="00FA65D9">
      <w:headerReference w:type="default" r:id="rId8"/>
      <w:footerReference w:type="default" r:id="rId9"/>
      <w:pgSz w:w="11906" w:h="16838"/>
      <w:pgMar w:top="1417" w:right="1417" w:bottom="1417" w:left="1417" w:header="73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AA8EF2" w14:textId="77777777" w:rsidR="004C4823" w:rsidRDefault="004C4823" w:rsidP="00675CC9">
      <w:pPr>
        <w:spacing w:after="0" w:line="240" w:lineRule="auto"/>
      </w:pPr>
      <w:r>
        <w:separator/>
      </w:r>
    </w:p>
  </w:endnote>
  <w:endnote w:type="continuationSeparator" w:id="0">
    <w:p w14:paraId="1F500843" w14:textId="77777777" w:rsidR="004C4823" w:rsidRDefault="004C4823" w:rsidP="00675C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57602697"/>
      <w:docPartObj>
        <w:docPartGallery w:val="Page Numbers (Bottom of Page)"/>
        <w:docPartUnique/>
      </w:docPartObj>
    </w:sdtPr>
    <w:sdtEndPr/>
    <w:sdtContent>
      <w:p w14:paraId="7CC7BA29" w14:textId="11A319A7" w:rsidR="00FF7E91" w:rsidRDefault="00FF7E91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D6E4E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EF5391" w14:textId="77777777" w:rsidR="004C4823" w:rsidRDefault="004C4823" w:rsidP="00675CC9">
      <w:pPr>
        <w:spacing w:after="0" w:line="240" w:lineRule="auto"/>
      </w:pPr>
      <w:r>
        <w:separator/>
      </w:r>
    </w:p>
  </w:footnote>
  <w:footnote w:type="continuationSeparator" w:id="0">
    <w:p w14:paraId="7C9B56D9" w14:textId="77777777" w:rsidR="004C4823" w:rsidRDefault="004C4823" w:rsidP="00675CC9">
      <w:pPr>
        <w:spacing w:after="0" w:line="240" w:lineRule="auto"/>
      </w:pPr>
      <w:r>
        <w:continuationSeparator/>
      </w:r>
    </w:p>
  </w:footnote>
  <w:footnote w:id="1">
    <w:p w14:paraId="5F63A4E2" w14:textId="7A56ED7B" w:rsidR="003779C7" w:rsidRDefault="003779C7" w:rsidP="003779C7">
      <w:pPr>
        <w:pStyle w:val="Tekstprzypisudolnego"/>
        <w:jc w:val="both"/>
      </w:pPr>
      <w:r w:rsidRPr="001D0BDD">
        <w:rPr>
          <w:rStyle w:val="Odwoanieprzypisudolnego"/>
          <w:sz w:val="16"/>
        </w:rPr>
        <w:footnoteRef/>
      </w:r>
      <w:r w:rsidRPr="001D0BDD">
        <w:rPr>
          <w:sz w:val="16"/>
        </w:rPr>
        <w:t xml:space="preserve"> Łączna wartość pozycji kosztowych wyrażona w PLN nie może przekroczyć kwoty €5 000,00 wyliczonej wg kursu średniego NBP z dnia złożenia</w:t>
      </w:r>
      <w:r w:rsidR="001D0BDD" w:rsidRPr="001D0BDD">
        <w:rPr>
          <w:sz w:val="16"/>
        </w:rPr>
        <w:t xml:space="preserve"> wniosk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9FF852" w14:textId="2B3FC9B1" w:rsidR="0069671A" w:rsidRPr="006C30B4" w:rsidRDefault="00FA65D9" w:rsidP="0069671A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8E0FDBC" wp14:editId="01D6101D">
          <wp:simplePos x="0" y="0"/>
          <wp:positionH relativeFrom="margin">
            <wp:align>right</wp:align>
          </wp:positionH>
          <wp:positionV relativeFrom="topMargin">
            <wp:posOffset>-130175</wp:posOffset>
          </wp:positionV>
          <wp:extent cx="1575770" cy="1114087"/>
          <wp:effectExtent l="0" t="0" r="5715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Inicjatywa doskonalosci 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5770" cy="11140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FF51B95" wp14:editId="7411DF2C">
          <wp:simplePos x="0" y="0"/>
          <wp:positionH relativeFrom="margin">
            <wp:align>left</wp:align>
          </wp:positionH>
          <wp:positionV relativeFrom="margin">
            <wp:posOffset>-866140</wp:posOffset>
          </wp:positionV>
          <wp:extent cx="2647950" cy="718820"/>
          <wp:effectExtent l="0" t="0" r="0" b="508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typ PG i WILIS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7950" cy="718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0134BD8" w14:textId="3F3DB814" w:rsidR="00675CC9" w:rsidRDefault="00675CC9" w:rsidP="0069671A">
    <w:pPr>
      <w:pStyle w:val="Nagwek"/>
    </w:pPr>
  </w:p>
  <w:p w14:paraId="3DCBA484" w14:textId="5AA13E9E" w:rsidR="00C55BA5" w:rsidRPr="0069671A" w:rsidRDefault="00C55BA5" w:rsidP="0069671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F62A7"/>
    <w:multiLevelType w:val="hybridMultilevel"/>
    <w:tmpl w:val="43A80E02"/>
    <w:lvl w:ilvl="0" w:tplc="97E24B2C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C3300"/>
    <w:multiLevelType w:val="hybridMultilevel"/>
    <w:tmpl w:val="A8B6BD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E73CED"/>
    <w:multiLevelType w:val="hybridMultilevel"/>
    <w:tmpl w:val="4A48040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9A292C"/>
    <w:multiLevelType w:val="hybridMultilevel"/>
    <w:tmpl w:val="08D8B0A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NzQzNTAztrSwNDRQ0lEKTi0uzszPAykwrAUAl11UVCwAAAA="/>
  </w:docVars>
  <w:rsids>
    <w:rsidRoot w:val="0027757C"/>
    <w:rsid w:val="00027870"/>
    <w:rsid w:val="000330D4"/>
    <w:rsid w:val="0005654E"/>
    <w:rsid w:val="000651A7"/>
    <w:rsid w:val="000704A6"/>
    <w:rsid w:val="00073173"/>
    <w:rsid w:val="00080CEA"/>
    <w:rsid w:val="000C535E"/>
    <w:rsid w:val="000C635E"/>
    <w:rsid w:val="000D6E4E"/>
    <w:rsid w:val="000E169A"/>
    <w:rsid w:val="00110DF8"/>
    <w:rsid w:val="0011694F"/>
    <w:rsid w:val="001214CF"/>
    <w:rsid w:val="0013284F"/>
    <w:rsid w:val="001555F2"/>
    <w:rsid w:val="00162BA0"/>
    <w:rsid w:val="001747B4"/>
    <w:rsid w:val="001831B9"/>
    <w:rsid w:val="00191FAC"/>
    <w:rsid w:val="00197CC1"/>
    <w:rsid w:val="001A0DE8"/>
    <w:rsid w:val="001B4AC9"/>
    <w:rsid w:val="001B6186"/>
    <w:rsid w:val="001D05B2"/>
    <w:rsid w:val="001D0BDD"/>
    <w:rsid w:val="001E318E"/>
    <w:rsid w:val="001E7543"/>
    <w:rsid w:val="001F2F9C"/>
    <w:rsid w:val="00202B60"/>
    <w:rsid w:val="00211BBF"/>
    <w:rsid w:val="00215837"/>
    <w:rsid w:val="00234C1A"/>
    <w:rsid w:val="0027757C"/>
    <w:rsid w:val="0028059F"/>
    <w:rsid w:val="002815C2"/>
    <w:rsid w:val="002921D5"/>
    <w:rsid w:val="002C2CE0"/>
    <w:rsid w:val="002D6277"/>
    <w:rsid w:val="002E4462"/>
    <w:rsid w:val="002E6D61"/>
    <w:rsid w:val="002F1999"/>
    <w:rsid w:val="00304B56"/>
    <w:rsid w:val="0031084C"/>
    <w:rsid w:val="00313B1C"/>
    <w:rsid w:val="00350373"/>
    <w:rsid w:val="0035052E"/>
    <w:rsid w:val="00352BFA"/>
    <w:rsid w:val="00360E7C"/>
    <w:rsid w:val="00364A09"/>
    <w:rsid w:val="00366FE3"/>
    <w:rsid w:val="00375922"/>
    <w:rsid w:val="00376985"/>
    <w:rsid w:val="003779C7"/>
    <w:rsid w:val="003A499C"/>
    <w:rsid w:val="003C7827"/>
    <w:rsid w:val="003E2897"/>
    <w:rsid w:val="00402054"/>
    <w:rsid w:val="00405201"/>
    <w:rsid w:val="00420649"/>
    <w:rsid w:val="00426C1A"/>
    <w:rsid w:val="00431B1C"/>
    <w:rsid w:val="00435E7D"/>
    <w:rsid w:val="00456D28"/>
    <w:rsid w:val="004A5F2B"/>
    <w:rsid w:val="004B003F"/>
    <w:rsid w:val="004B1653"/>
    <w:rsid w:val="004B3099"/>
    <w:rsid w:val="004C4823"/>
    <w:rsid w:val="004F6D88"/>
    <w:rsid w:val="0050620F"/>
    <w:rsid w:val="005210CF"/>
    <w:rsid w:val="00524702"/>
    <w:rsid w:val="005303A0"/>
    <w:rsid w:val="005500C9"/>
    <w:rsid w:val="00595134"/>
    <w:rsid w:val="005A1EB9"/>
    <w:rsid w:val="005A7BB4"/>
    <w:rsid w:val="005C4BFF"/>
    <w:rsid w:val="005D1D2D"/>
    <w:rsid w:val="005D5DC2"/>
    <w:rsid w:val="00620190"/>
    <w:rsid w:val="006257DB"/>
    <w:rsid w:val="00635C9E"/>
    <w:rsid w:val="00647883"/>
    <w:rsid w:val="00653693"/>
    <w:rsid w:val="0065369D"/>
    <w:rsid w:val="00675A23"/>
    <w:rsid w:val="00675CC9"/>
    <w:rsid w:val="00676EEE"/>
    <w:rsid w:val="00677CCF"/>
    <w:rsid w:val="0069671A"/>
    <w:rsid w:val="006B2E82"/>
    <w:rsid w:val="006B38C9"/>
    <w:rsid w:val="006B4FBA"/>
    <w:rsid w:val="006F4EB7"/>
    <w:rsid w:val="006F5108"/>
    <w:rsid w:val="00700EDD"/>
    <w:rsid w:val="00705E65"/>
    <w:rsid w:val="00707FF5"/>
    <w:rsid w:val="00721A05"/>
    <w:rsid w:val="00721E6A"/>
    <w:rsid w:val="007405EC"/>
    <w:rsid w:val="007535B4"/>
    <w:rsid w:val="00753F9E"/>
    <w:rsid w:val="007650FA"/>
    <w:rsid w:val="00776AB7"/>
    <w:rsid w:val="007913C9"/>
    <w:rsid w:val="007939CA"/>
    <w:rsid w:val="007A6DB7"/>
    <w:rsid w:val="007B38E4"/>
    <w:rsid w:val="007C1720"/>
    <w:rsid w:val="007C5E95"/>
    <w:rsid w:val="007D1B16"/>
    <w:rsid w:val="007E343F"/>
    <w:rsid w:val="007E48A9"/>
    <w:rsid w:val="007F3EEE"/>
    <w:rsid w:val="008025E8"/>
    <w:rsid w:val="00803229"/>
    <w:rsid w:val="00816AC8"/>
    <w:rsid w:val="00836D1A"/>
    <w:rsid w:val="0084370F"/>
    <w:rsid w:val="00852F2D"/>
    <w:rsid w:val="008541EF"/>
    <w:rsid w:val="00855CBD"/>
    <w:rsid w:val="00856A11"/>
    <w:rsid w:val="0089350D"/>
    <w:rsid w:val="008B42E4"/>
    <w:rsid w:val="008C67C9"/>
    <w:rsid w:val="008C69C8"/>
    <w:rsid w:val="008D1BD2"/>
    <w:rsid w:val="008D7F5E"/>
    <w:rsid w:val="008E4FAF"/>
    <w:rsid w:val="0092376F"/>
    <w:rsid w:val="0093106F"/>
    <w:rsid w:val="00950108"/>
    <w:rsid w:val="00955369"/>
    <w:rsid w:val="0096749E"/>
    <w:rsid w:val="009705D6"/>
    <w:rsid w:val="0097570F"/>
    <w:rsid w:val="00976450"/>
    <w:rsid w:val="00990335"/>
    <w:rsid w:val="009967AB"/>
    <w:rsid w:val="00997FE8"/>
    <w:rsid w:val="009B36FA"/>
    <w:rsid w:val="009B52E3"/>
    <w:rsid w:val="009C0D82"/>
    <w:rsid w:val="009C749B"/>
    <w:rsid w:val="009D0CC8"/>
    <w:rsid w:val="009D45AB"/>
    <w:rsid w:val="00A0442B"/>
    <w:rsid w:val="00A1144F"/>
    <w:rsid w:val="00A1562C"/>
    <w:rsid w:val="00A27185"/>
    <w:rsid w:val="00A32203"/>
    <w:rsid w:val="00A345F4"/>
    <w:rsid w:val="00A47FE9"/>
    <w:rsid w:val="00A74201"/>
    <w:rsid w:val="00A85489"/>
    <w:rsid w:val="00A96CFB"/>
    <w:rsid w:val="00A97B23"/>
    <w:rsid w:val="00AD34EC"/>
    <w:rsid w:val="00AD3521"/>
    <w:rsid w:val="00AD4122"/>
    <w:rsid w:val="00AF37BB"/>
    <w:rsid w:val="00B0059A"/>
    <w:rsid w:val="00B029A8"/>
    <w:rsid w:val="00B15734"/>
    <w:rsid w:val="00B33D65"/>
    <w:rsid w:val="00B341AA"/>
    <w:rsid w:val="00B70EE6"/>
    <w:rsid w:val="00B94AE1"/>
    <w:rsid w:val="00B96C0F"/>
    <w:rsid w:val="00BD1B57"/>
    <w:rsid w:val="00BE4194"/>
    <w:rsid w:val="00BE6C46"/>
    <w:rsid w:val="00C10FEA"/>
    <w:rsid w:val="00C1272B"/>
    <w:rsid w:val="00C239A1"/>
    <w:rsid w:val="00C24142"/>
    <w:rsid w:val="00C26440"/>
    <w:rsid w:val="00C4030A"/>
    <w:rsid w:val="00C51457"/>
    <w:rsid w:val="00C55BA5"/>
    <w:rsid w:val="00C6239B"/>
    <w:rsid w:val="00C939D3"/>
    <w:rsid w:val="00CA39C6"/>
    <w:rsid w:val="00CA6855"/>
    <w:rsid w:val="00D0316D"/>
    <w:rsid w:val="00D26D09"/>
    <w:rsid w:val="00D40423"/>
    <w:rsid w:val="00D53D86"/>
    <w:rsid w:val="00D57748"/>
    <w:rsid w:val="00D62684"/>
    <w:rsid w:val="00D65CAC"/>
    <w:rsid w:val="00D86433"/>
    <w:rsid w:val="00DA7BC1"/>
    <w:rsid w:val="00DC067B"/>
    <w:rsid w:val="00DE0E00"/>
    <w:rsid w:val="00DF5D84"/>
    <w:rsid w:val="00E15EBA"/>
    <w:rsid w:val="00E60672"/>
    <w:rsid w:val="00E84D6C"/>
    <w:rsid w:val="00E92496"/>
    <w:rsid w:val="00EB0A1A"/>
    <w:rsid w:val="00EC27BB"/>
    <w:rsid w:val="00EC4027"/>
    <w:rsid w:val="00EC4202"/>
    <w:rsid w:val="00ED1C18"/>
    <w:rsid w:val="00ED422D"/>
    <w:rsid w:val="00ED7009"/>
    <w:rsid w:val="00EE596C"/>
    <w:rsid w:val="00EE7215"/>
    <w:rsid w:val="00F068F3"/>
    <w:rsid w:val="00F15C50"/>
    <w:rsid w:val="00F33657"/>
    <w:rsid w:val="00F55AB6"/>
    <w:rsid w:val="00F80D89"/>
    <w:rsid w:val="00F80F3C"/>
    <w:rsid w:val="00F900A9"/>
    <w:rsid w:val="00FA65D9"/>
    <w:rsid w:val="00FE09F4"/>
    <w:rsid w:val="00FE298B"/>
    <w:rsid w:val="00FF39C9"/>
    <w:rsid w:val="00FF7E91"/>
    <w:rsid w:val="07027520"/>
    <w:rsid w:val="0DC8E24D"/>
    <w:rsid w:val="2E9FE333"/>
    <w:rsid w:val="3FAAC9BC"/>
    <w:rsid w:val="5F5515D0"/>
    <w:rsid w:val="64091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9E9A09F"/>
  <w15:docId w15:val="{8C586A1A-5968-432F-B776-9AF4CBA8C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0520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8B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6257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257DB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nhideWhenUsed/>
    <w:rsid w:val="00EC4027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EC402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EC402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402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C4027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675C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75CC9"/>
  </w:style>
  <w:style w:type="paragraph" w:styleId="Stopka">
    <w:name w:val="footer"/>
    <w:basedOn w:val="Normalny"/>
    <w:link w:val="StopkaZnak"/>
    <w:uiPriority w:val="99"/>
    <w:unhideWhenUsed/>
    <w:rsid w:val="00675C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75CC9"/>
  </w:style>
  <w:style w:type="paragraph" w:styleId="Akapitzlist">
    <w:name w:val="List Paragraph"/>
    <w:basedOn w:val="Normalny"/>
    <w:uiPriority w:val="34"/>
    <w:qFormat/>
    <w:rsid w:val="0031084C"/>
    <w:pPr>
      <w:ind w:left="720"/>
      <w:contextualSpacing/>
    </w:pPr>
    <w:rPr>
      <w:rFonts w:ascii="Cambria" w:eastAsia="Times New Roman" w:hAnsi="Cambria" w:cs="Times New Roman"/>
    </w:rPr>
  </w:style>
  <w:style w:type="paragraph" w:styleId="Poprawka">
    <w:name w:val="Revision"/>
    <w:hidden/>
    <w:uiPriority w:val="99"/>
    <w:semiHidden/>
    <w:rsid w:val="00F068F3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C635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C635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C635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C420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C420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C420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3BE4C4-DB42-4852-B5A9-89CB6D6BC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9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niosek o dofinansowanie przedsięwzięcia WILiŚ Adventure</vt:lpstr>
    </vt:vector>
  </TitlesOfParts>
  <Company>Politechnika Gdańska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niosek o dofinansowanie przedsięwzięcia WILiŚ Adventure</dc:title>
  <dc:creator>Jerzy Buszke</dc:creator>
  <cp:lastModifiedBy>Magdalena Glowienka</cp:lastModifiedBy>
  <cp:revision>16</cp:revision>
  <cp:lastPrinted>2016-06-29T15:23:00Z</cp:lastPrinted>
  <dcterms:created xsi:type="dcterms:W3CDTF">2023-01-20T07:01:00Z</dcterms:created>
  <dcterms:modified xsi:type="dcterms:W3CDTF">2025-11-24T11:05:00Z</dcterms:modified>
</cp:coreProperties>
</file>